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750D6" w14:textId="41CC926A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 xml:space="preserve">e: </w:t>
      </w:r>
      <w:r w:rsidR="00694E94">
        <w:t xml:space="preserve">Arrays and Nested </w:t>
      </w:r>
      <w:r w:rsidR="00694E94" w:rsidRPr="00DD1F83">
        <w:t>Arrays</w:t>
      </w:r>
    </w:p>
    <w:p w14:paraId="430F915A" w14:textId="77777777" w:rsidR="00D47604" w:rsidRDefault="00047DB5" w:rsidP="006E3742">
      <w:pPr>
        <w:jc w:val="center"/>
      </w:pPr>
      <w:r w:rsidRPr="00915CAE">
        <w:t xml:space="preserve">Submit your solutions in the </w:t>
      </w:r>
      <w:r w:rsidRPr="00915CAE">
        <w:rPr>
          <w:noProof/>
        </w:rPr>
        <w:t xml:space="preserve">SoftUni </w:t>
      </w:r>
      <w:r w:rsidRPr="00915CAE">
        <w:t>judge system</w:t>
      </w:r>
      <w:r w:rsidR="00D47604">
        <w:t xml:space="preserve"> at:</w:t>
      </w:r>
    </w:p>
    <w:p w14:paraId="3E950420" w14:textId="39053566" w:rsidR="00047DB5" w:rsidRPr="00915CAE" w:rsidRDefault="00047DB5" w:rsidP="006E3742">
      <w:pPr>
        <w:jc w:val="center"/>
        <w:rPr>
          <w:lang w:val="bg-BG"/>
        </w:rPr>
      </w:pPr>
      <w:r w:rsidRPr="00915CAE">
        <w:t xml:space="preserve"> </w:t>
      </w:r>
      <w:hyperlink r:id="rId8" w:history="1">
        <w:r w:rsidR="000E2B14">
          <w:rPr>
            <w:rStyle w:val="Hyperlink"/>
          </w:rPr>
          <w:t>https://alpha.judge.softuni.org/contests/arrays-and-nested-arrays-exercise/2753</w:t>
        </w:r>
      </w:hyperlink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One', </w:t>
            </w:r>
          </w:p>
          <w:p w14:paraId="38B6AD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wo', </w:t>
            </w:r>
          </w:p>
          <w:p w14:paraId="53386A2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ree', </w:t>
            </w:r>
          </w:p>
          <w:p w14:paraId="364DFBF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Four', </w:t>
            </w:r>
          </w:p>
          <w:p w14:paraId="68C9093A" w14:textId="283BC480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Fiv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373DAA1" w14:textId="17EE3C4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How about no?', </w:t>
            </w:r>
          </w:p>
          <w:p w14:paraId="080018B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',</w:t>
            </w:r>
          </w:p>
          <w:p w14:paraId="06BFEB5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will', </w:t>
            </w:r>
          </w:p>
          <w:p w14:paraId="0BB4131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not', </w:t>
            </w:r>
          </w:p>
          <w:p w14:paraId="164CD6D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o', </w:t>
            </w:r>
          </w:p>
          <w:p w14:paraId="1CDAAA40" w14:textId="298C375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t!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BC20DAA" w14:textId="0333F33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5', </w:t>
            </w:r>
          </w:p>
          <w:p w14:paraId="310C21F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0', </w:t>
            </w:r>
          </w:p>
          <w:p w14:paraId="39804A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1', </w:t>
            </w:r>
          </w:p>
          <w:p w14:paraId="09BA43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49B7560C" w14:textId="73957CC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0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196CEF97" w14:textId="27467345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5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,</w:t>
            </w:r>
            <w:r w:rsidR="00A845B7" w:rsidRPr="006E3742">
              <w:rPr>
                <w:rFonts w:ascii="Consolas" w:hAnsi="Consolas"/>
                <w:bCs/>
                <w:noProof/>
              </w:rPr>
              <w:t xml:space="preserve"> '</w:t>
            </w:r>
            <w:r w:rsidR="00047DB5" w:rsidRPr="006E3742">
              <w:rPr>
                <w:rFonts w:ascii="Consolas" w:hAnsi="Consolas"/>
                <w:bCs/>
                <w:noProof/>
              </w:rPr>
              <w:t>31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dsa',</w:t>
            </w:r>
          </w:p>
          <w:p w14:paraId="14673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sd', </w:t>
            </w:r>
          </w:p>
          <w:p w14:paraId="57E9CD6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est', </w:t>
            </w:r>
          </w:p>
          <w:p w14:paraId="3F7ABF4A" w14:textId="54C0E1BA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tset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63095AEA" w14:textId="239A971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78F1A57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</w:t>
            </w:r>
            <w:r w:rsidR="00047DB5" w:rsidRPr="006E3742">
              <w:rPr>
                <w:rFonts w:ascii="Consolas" w:hAnsi="Consolas"/>
                <w:bCs/>
                <w:noProof/>
              </w:rPr>
              <w:t>dsa</w:t>
            </w:r>
            <w:r w:rsidRPr="006E3742">
              <w:rPr>
                <w:rFonts w:ascii="Consolas" w:hAnsi="Consolas"/>
                <w:bCs/>
                <w:noProof/>
              </w:rPr>
              <w:t>', '</w:t>
            </w:r>
            <w:r w:rsidR="00047DB5" w:rsidRPr="006E3742">
              <w:rPr>
                <w:rFonts w:ascii="Consolas" w:hAnsi="Consolas"/>
                <w:bCs/>
                <w:noProof/>
              </w:rPr>
              <w:t>test</w:t>
            </w:r>
            <w:r w:rsidRPr="006E3742">
              <w:rPr>
                <w:rFonts w:ascii="Consolas" w:hAnsi="Consolas"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1F3E4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',</w:t>
            </w:r>
          </w:p>
          <w:p w14:paraId="048BD2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0319F3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159692CC" w14:textId="2C2AE9F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5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C8A668B" w14:textId="17A19056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7E537E4A" w14:textId="77777777" w:rsidR="0049685C" w:rsidRDefault="00047DB5" w:rsidP="00047DB5"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</w:t>
      </w:r>
    </w:p>
    <w:p w14:paraId="665079F8" w14:textId="3AC37646" w:rsidR="00047DB5" w:rsidRDefault="00047DB5" w:rsidP="00047DB5">
      <w:r w:rsidRPr="00915CAE">
        <w:lastRenderedPageBreak/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779D3A49" w14:textId="41CEAFCF" w:rsidR="0049685C" w:rsidRPr="00F5503B" w:rsidRDefault="0049685C" w:rsidP="00047DB5">
      <w:pPr>
        <w:rPr>
          <w:lang w:val="bg-BG"/>
        </w:rPr>
      </w:pPr>
      <w:r w:rsidRPr="00915CAE">
        <w:t xml:space="preserve">Each input command should </w:t>
      </w:r>
      <w:r w:rsidRPr="00915CAE">
        <w:rPr>
          <w:b/>
        </w:rPr>
        <w:t>increase that number</w:t>
      </w:r>
      <w:r w:rsidRPr="00915CAE">
        <w:t>, regardless of what it is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6EC032C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E67D0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4FB8CB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  <w:p w14:paraId="7F63C74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3F9E1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2447A7F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</w:t>
            </w:r>
          </w:p>
          <w:p w14:paraId="6C03A0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2F7FB6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18038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3EFBD30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DDADE0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91600A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  <w:p w14:paraId="2C24740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remove', </w:t>
            </w:r>
          </w:p>
          <w:p w14:paraId="3B610D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154B64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317454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', </w:t>
            </w:r>
          </w:p>
          <w:p w14:paraId="2EC88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5EFF6956" w14:textId="0FC29AE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4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778F172" w14:textId="5E790D9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Banana', </w:t>
            </w:r>
          </w:p>
          <w:p w14:paraId="70E7CB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range', </w:t>
            </w:r>
          </w:p>
          <w:p w14:paraId="077642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Coconut', </w:t>
            </w:r>
          </w:p>
          <w:p w14:paraId="5ED90C09" w14:textId="650C2C8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ppl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7AF8D3C" w14:textId="4C7ABF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0320F0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21A7D0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8, </w:t>
            </w:r>
          </w:p>
          <w:p w14:paraId="3DF62A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4, </w:t>
            </w:r>
          </w:p>
          <w:p w14:paraId="27C3682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0, </w:t>
            </w:r>
          </w:p>
          <w:p w14:paraId="0E7EA4F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2, </w:t>
            </w:r>
          </w:p>
          <w:p w14:paraId="2B8C40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3E82DB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3D237D2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8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0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51CB6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0275768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,</w:t>
            </w:r>
          </w:p>
          <w:p w14:paraId="6F50274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20, </w:t>
            </w:r>
          </w:p>
          <w:p w14:paraId="4D6F836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4A10681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727565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,</w:t>
            </w:r>
          </w:p>
          <w:p w14:paraId="1CB3E2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6, </w:t>
            </w:r>
          </w:p>
          <w:p w14:paraId="3BF4A7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  <w:tr w:rsidR="006E3742" w:rsidRPr="00A321F9" w14:paraId="771FED5A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7190F" w14:textId="797E1132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54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8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93840" w14:textId="4EFE16C9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, 63, 3, 54, 9, 22, 11, 21, 18, 19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lastRenderedPageBreak/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lpha', </w:t>
            </w:r>
          </w:p>
          <w:p w14:paraId="0EB592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beta', </w:t>
            </w:r>
          </w:p>
          <w:p w14:paraId="66B206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beta</w:t>
            </w:r>
          </w:p>
          <w:p w14:paraId="72AFDC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alpha</w:t>
            </w:r>
          </w:p>
          <w:p w14:paraId="5FA1433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Isacc', </w:t>
            </w:r>
          </w:p>
          <w:p w14:paraId="7DB7C2D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eodor', </w:t>
            </w:r>
          </w:p>
          <w:p w14:paraId="0DBBF1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Jack', </w:t>
            </w:r>
          </w:p>
          <w:p w14:paraId="7E2F8B4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Harrison', </w:t>
            </w:r>
          </w:p>
          <w:p w14:paraId="0100600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George']</w:t>
            </w:r>
          </w:p>
          <w:p w14:paraId="06705F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Jack</w:t>
            </w:r>
          </w:p>
          <w:p w14:paraId="597B8BC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Isacc</w:t>
            </w:r>
          </w:p>
          <w:p w14:paraId="73ADA2A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George</w:t>
            </w:r>
          </w:p>
          <w:p w14:paraId="6745A48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heodor</w:t>
            </w:r>
          </w:p>
          <w:p w14:paraId="75C6A4F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Harrison</w:t>
            </w:r>
          </w:p>
          <w:p w14:paraId="60B284B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test', </w:t>
            </w:r>
          </w:p>
          <w:p w14:paraId="010106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eny', </w:t>
            </w:r>
          </w:p>
          <w:p w14:paraId="1F5B17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men', </w:t>
            </w:r>
          </w:p>
          <w:p w14:paraId="04B0DCA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Deny</w:t>
            </w:r>
          </w:p>
          <w:p w14:paraId="770916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omen</w:t>
            </w:r>
          </w:p>
          <w:p w14:paraId="32C0C2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est</w:t>
            </w:r>
          </w:p>
          <w:p w14:paraId="27ED90F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9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4, 5, 6],</w:t>
            </w:r>
          </w:p>
          <w:p w14:paraId="36E5AB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6, 5, 4],</w:t>
            </w:r>
          </w:p>
          <w:p w14:paraId="23FE4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1, 32, 45],</w:t>
            </w:r>
          </w:p>
          <w:p w14:paraId="4B293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0, 1],</w:t>
            </w:r>
          </w:p>
          <w:p w14:paraId="083F661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false</w:t>
            </w:r>
          </w:p>
          <w:p w14:paraId="5BAB44C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, 0, 0],</w:t>
            </w:r>
          </w:p>
          <w:p w14:paraId="015528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0, 1],</w:t>
            </w:r>
          </w:p>
          <w:p w14:paraId="3B088E3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lastRenderedPageBreak/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"0 1",</w:t>
            </w:r>
          </w:p>
          <w:p w14:paraId="032B26E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,</w:t>
            </w:r>
          </w:p>
          <w:p w14:paraId="29801BE0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 xml:space="preserve">"0 2", </w:t>
            </w:r>
          </w:p>
          <w:p w14:paraId="32BA1D72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0",</w:t>
            </w:r>
          </w:p>
          <w:p w14:paraId="29086A5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0",</w:t>
            </w:r>
          </w:p>
          <w:p w14:paraId="42E37F5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1",</w:t>
            </w:r>
          </w:p>
          <w:p w14:paraId="2C99053F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2",</w:t>
            </w:r>
          </w:p>
          <w:p w14:paraId="056B1729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2",</w:t>
            </w:r>
          </w:p>
          <w:p w14:paraId="7864282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1",</w:t>
            </w:r>
          </w:p>
          <w:p w14:paraId="35646895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Player O wins!</w:t>
            </w:r>
          </w:p>
          <w:p w14:paraId="54DA760A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5BEF46E8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058013FE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false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lastRenderedPageBreak/>
              <w:t>["0 0",</w:t>
            </w:r>
          </w:p>
          <w:p w14:paraId="46FF957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561702C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4BD162E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1",</w:t>
            </w:r>
          </w:p>
          <w:p w14:paraId="3ACB377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211CA9E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63ADCCB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1D9285B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1921323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298F8B2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is place is already taken. Please choose another!</w:t>
            </w:r>
          </w:p>
          <w:p w14:paraId="7BC9D35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Player X wins!</w:t>
            </w:r>
          </w:p>
          <w:p w14:paraId="08BCC65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color w:val="FF000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</w:p>
          <w:p w14:paraId="4D12929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C8F46A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["0 1",</w:t>
            </w:r>
          </w:p>
          <w:p w14:paraId="0E1E003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2FFA182A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287DDE39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0",</w:t>
            </w:r>
          </w:p>
          <w:p w14:paraId="7FC2F7C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0",</w:t>
            </w:r>
          </w:p>
          <w:p w14:paraId="75A9CED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0E71C822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3E177DB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,</w:t>
            </w:r>
          </w:p>
          <w:p w14:paraId="263ECC9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523C9BE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e game ended! Nobody wins :(</w:t>
            </w:r>
          </w:p>
          <w:p w14:paraId="7083377B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  <w:p w14:paraId="74F45FF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E138C4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231"/>
        <w:gridCol w:w="1985"/>
        <w:gridCol w:w="1842"/>
      </w:tblGrid>
      <w:tr w:rsidR="00047DB5" w:rsidRPr="00047DB5" w14:paraId="4F4DDA87" w14:textId="77777777" w:rsidTr="006E3742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31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6E3742" w:rsidRDefault="00047DB5" w:rsidP="006E3742">
            <w:pPr>
              <w:spacing w:before="0" w:after="0"/>
              <w:rPr>
                <w:rFonts w:cstheme="minorHAnsi"/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B52C02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0A2C43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160A8E5" w14:textId="77777777" w:rsidTr="006E3742">
        <w:trPr>
          <w:trHeight w:val="1263"/>
        </w:trPr>
        <w:tc>
          <w:tcPr>
            <w:tcW w:w="2367" w:type="dxa"/>
          </w:tcPr>
          <w:p w14:paraId="78C54C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5 3 12 3 1',</w:t>
            </w:r>
          </w:p>
          <w:p w14:paraId="4414B4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1 4 23 2 5',</w:t>
            </w:r>
          </w:p>
          <w:p w14:paraId="694D1431" w14:textId="41D4E985" w:rsidR="00047DB5" w:rsidRPr="006E3742" w:rsidRDefault="00DC496C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101 12 3 21 </w:t>
            </w:r>
            <w:r w:rsidR="00047DB5" w:rsidRPr="006E3742">
              <w:rPr>
                <w:rFonts w:ascii="Consolas" w:hAnsi="Consolas"/>
                <w:bCs/>
                <w:noProof/>
              </w:rPr>
              <w:t>10',</w:t>
            </w:r>
          </w:p>
          <w:p w14:paraId="4D0C8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4 5 2 2',</w:t>
            </w:r>
          </w:p>
          <w:p w14:paraId="758D9DC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  <w:p w14:paraId="41CDB7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0C0267D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15 3 15 15</w:t>
            </w:r>
          </w:p>
          <w:p w14:paraId="5355EF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22CB560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</w:tc>
        <w:tc>
          <w:tcPr>
            <w:tcW w:w="231" w:type="dxa"/>
            <w:tcBorders>
              <w:top w:val="nil"/>
              <w:bottom w:val="nil"/>
            </w:tcBorders>
          </w:tcPr>
          <w:p w14:paraId="6DAF8B87" w14:textId="77777777" w:rsidR="00047DB5" w:rsidRPr="006E3742" w:rsidRDefault="00047DB5" w:rsidP="006E374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5" w:type="dxa"/>
          </w:tcPr>
          <w:p w14:paraId="02889D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1 1 1',</w:t>
            </w:r>
          </w:p>
          <w:p w14:paraId="4DFFA704" w14:textId="4402A4E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1'</w:t>
            </w:r>
            <w:r w:rsidR="00446228" w:rsidRPr="006E3742">
              <w:rPr>
                <w:rFonts w:ascii="Consolas" w:hAnsi="Consolas"/>
                <w:bCs/>
                <w:noProof/>
              </w:rPr>
              <w:t>,</w:t>
            </w:r>
          </w:p>
          <w:p w14:paraId="03DE22BE" w14:textId="75117803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0']</w:t>
            </w:r>
          </w:p>
        </w:tc>
        <w:tc>
          <w:tcPr>
            <w:tcW w:w="1842" w:type="dxa"/>
          </w:tcPr>
          <w:p w14:paraId="7BE78B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CD7A5E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804208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lastRenderedPageBreak/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</w:t>
            </w:r>
          </w:p>
          <w:p w14:paraId="76F3D02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 2 3 4</w:t>
            </w:r>
          </w:p>
          <w:p w14:paraId="028526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4</w:t>
            </w:r>
          </w:p>
          <w:p w14:paraId="492BC78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5, 5, 2, 2]</w:t>
            </w:r>
          </w:p>
          <w:p w14:paraId="57FA8E8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3 3</w:t>
            </w:r>
          </w:p>
          <w:p w14:paraId="4EEB536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34EA5BF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1 2 3</w:t>
            </w:r>
          </w:p>
          <w:p w14:paraId="1DD822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07AF57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</w:t>
            </w:r>
          </w:p>
          <w:p w14:paraId="6475254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</w:t>
            </w:r>
          </w:p>
          <w:p w14:paraId="7D24213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7D4E76C9" w14:textId="7BF5D84D" w:rsidR="00047DB5" w:rsidRPr="006E3742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lastRenderedPageBreak/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762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066"/>
        <w:gridCol w:w="425"/>
        <w:gridCol w:w="1701"/>
        <w:gridCol w:w="1843"/>
      </w:tblGrid>
      <w:tr w:rsidR="00047DB5" w:rsidRPr="00047DB5" w14:paraId="5395AAAA" w14:textId="77777777" w:rsidTr="006E3742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66" w:type="dxa"/>
            <w:shd w:val="clear" w:color="auto" w:fill="D9D9D9" w:themeFill="background1" w:themeFillShade="D9"/>
          </w:tcPr>
          <w:p w14:paraId="5AF1551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694E33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807856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1760557A" w14:textId="77777777" w:rsidTr="006E3742">
        <w:tc>
          <w:tcPr>
            <w:tcW w:w="1592" w:type="dxa"/>
          </w:tcPr>
          <w:p w14:paraId="2FC12B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, 5</w:t>
            </w:r>
          </w:p>
        </w:tc>
        <w:tc>
          <w:tcPr>
            <w:tcW w:w="2066" w:type="dxa"/>
          </w:tcPr>
          <w:p w14:paraId="20ADBA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 5</w:t>
            </w:r>
          </w:p>
          <w:p w14:paraId="43D83F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6 17 18 19 6</w:t>
            </w:r>
          </w:p>
          <w:p w14:paraId="59F8AAC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24 25 20 7</w:t>
            </w:r>
          </w:p>
          <w:p w14:paraId="33BD275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4 23 22 21 8</w:t>
            </w:r>
          </w:p>
          <w:p w14:paraId="7A9BA0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3 12 11 10 9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3F62A1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45D2679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, 3</w:t>
            </w:r>
          </w:p>
        </w:tc>
        <w:tc>
          <w:tcPr>
            <w:tcW w:w="1843" w:type="dxa"/>
          </w:tcPr>
          <w:p w14:paraId="33DC6E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</w:t>
            </w:r>
          </w:p>
          <w:p w14:paraId="2A875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8 9 4</w:t>
            </w:r>
          </w:p>
          <w:p w14:paraId="260B37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8C58A" w14:textId="77777777" w:rsidR="00F55B78" w:rsidRDefault="00F55B78" w:rsidP="008068A2">
      <w:pPr>
        <w:spacing w:after="0" w:line="240" w:lineRule="auto"/>
      </w:pPr>
      <w:r>
        <w:separator/>
      </w:r>
    </w:p>
  </w:endnote>
  <w:endnote w:type="continuationSeparator" w:id="0">
    <w:p w14:paraId="538B9DE5" w14:textId="77777777" w:rsidR="00F55B78" w:rsidRDefault="00F55B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358AE1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358AE1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E13E5" w14:textId="77777777" w:rsidR="00F55B78" w:rsidRDefault="00F55B78" w:rsidP="008068A2">
      <w:pPr>
        <w:spacing w:after="0" w:line="240" w:lineRule="auto"/>
      </w:pPr>
      <w:r>
        <w:separator/>
      </w:r>
    </w:p>
  </w:footnote>
  <w:footnote w:type="continuationSeparator" w:id="0">
    <w:p w14:paraId="056098EE" w14:textId="77777777" w:rsidR="00F55B78" w:rsidRDefault="00F55B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ca1AFCoATE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B65AA"/>
    <w:rsid w:val="000C5361"/>
    <w:rsid w:val="000C57D3"/>
    <w:rsid w:val="000E2B14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6FD"/>
    <w:rsid w:val="002C4B2B"/>
    <w:rsid w:val="002C539D"/>
    <w:rsid w:val="002C71C6"/>
    <w:rsid w:val="002D07CA"/>
    <w:rsid w:val="002D5E24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28BE"/>
    <w:rsid w:val="003A33F9"/>
    <w:rsid w:val="003A5602"/>
    <w:rsid w:val="003B0278"/>
    <w:rsid w:val="003B1846"/>
    <w:rsid w:val="003B6A53"/>
    <w:rsid w:val="003B6C84"/>
    <w:rsid w:val="003C0929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9685C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D6AC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33C0"/>
    <w:rsid w:val="00686C0C"/>
    <w:rsid w:val="00694E94"/>
    <w:rsid w:val="00695634"/>
    <w:rsid w:val="006A2531"/>
    <w:rsid w:val="006C13B5"/>
    <w:rsid w:val="006D239A"/>
    <w:rsid w:val="006E1302"/>
    <w:rsid w:val="006E2245"/>
    <w:rsid w:val="006E2FED"/>
    <w:rsid w:val="006E3742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0AE1"/>
    <w:rsid w:val="00801502"/>
    <w:rsid w:val="00803217"/>
    <w:rsid w:val="00803355"/>
    <w:rsid w:val="008063E1"/>
    <w:rsid w:val="008068A2"/>
    <w:rsid w:val="008105A0"/>
    <w:rsid w:val="00835CF7"/>
    <w:rsid w:val="00836CA4"/>
    <w:rsid w:val="00842258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1139"/>
    <w:rsid w:val="00902E68"/>
    <w:rsid w:val="00911204"/>
    <w:rsid w:val="00912BC6"/>
    <w:rsid w:val="00915CAE"/>
    <w:rsid w:val="0092145D"/>
    <w:rsid w:val="009254B7"/>
    <w:rsid w:val="00930CEE"/>
    <w:rsid w:val="00936918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40F8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361BA"/>
    <w:rsid w:val="00A45A89"/>
    <w:rsid w:val="00A47F12"/>
    <w:rsid w:val="00A66DE2"/>
    <w:rsid w:val="00A70227"/>
    <w:rsid w:val="00A7509C"/>
    <w:rsid w:val="00A756E2"/>
    <w:rsid w:val="00A845B7"/>
    <w:rsid w:val="00A847D3"/>
    <w:rsid w:val="00A91ACE"/>
    <w:rsid w:val="00AA29B1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19EC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8EC"/>
    <w:rsid w:val="00C27853"/>
    <w:rsid w:val="00C355A5"/>
    <w:rsid w:val="00C42474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C21FE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47604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14AB6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55B78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00A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and-nested-arrays-exercise/275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Global_Objects/Array/sort%2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8E5D9E-E44C-4871-9C15-334B613E7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8</Pages>
  <Words>1714</Words>
  <Characters>9774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56</cp:revision>
  <cp:lastPrinted>2023-05-04T05:45:00Z</cp:lastPrinted>
  <dcterms:created xsi:type="dcterms:W3CDTF">2019-11-12T12:29:00Z</dcterms:created>
  <dcterms:modified xsi:type="dcterms:W3CDTF">2025-04-07T06:06:00Z</dcterms:modified>
  <cp:category>programming; education; software engineering; software development</cp:category>
</cp:coreProperties>
</file>